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ED75CC" w14:textId="68A9C858" w:rsidR="00991DAA" w:rsidRDefault="00D747F7" w:rsidP="00DE74AE">
      <w:pPr>
        <w:spacing w:after="0" w:line="240" w:lineRule="auto"/>
        <w:jc w:val="center"/>
        <w:rPr>
          <w:b/>
          <w:sz w:val="32"/>
        </w:rPr>
      </w:pPr>
      <w:r>
        <w:rPr>
          <w:b/>
          <w:sz w:val="32"/>
        </w:rPr>
        <w:t>S</w:t>
      </w:r>
      <w:r w:rsidR="00991DAA">
        <w:rPr>
          <w:b/>
          <w:sz w:val="32"/>
        </w:rPr>
        <w:t>ouhlas s</w:t>
      </w:r>
      <w:r w:rsidR="00A87496">
        <w:rPr>
          <w:b/>
          <w:sz w:val="32"/>
        </w:rPr>
        <w:t> </w:t>
      </w:r>
      <w:r w:rsidR="00991DAA">
        <w:rPr>
          <w:b/>
          <w:sz w:val="32"/>
        </w:rPr>
        <w:t>pořízením</w:t>
      </w:r>
      <w:r w:rsidR="00A87496">
        <w:rPr>
          <w:b/>
          <w:sz w:val="32"/>
        </w:rPr>
        <w:t xml:space="preserve"> </w:t>
      </w:r>
      <w:bookmarkStart w:id="0" w:name="_Hlk126160654"/>
      <w:commentRangeStart w:id="1"/>
      <w:r w:rsidR="00A87496" w:rsidRPr="00864A0C">
        <w:rPr>
          <w:b/>
          <w:sz w:val="32"/>
        </w:rPr>
        <w:t>obrazového</w:t>
      </w:r>
      <w:r w:rsidR="00AC0F9D" w:rsidRPr="00864A0C">
        <w:rPr>
          <w:b/>
          <w:sz w:val="32"/>
        </w:rPr>
        <w:t xml:space="preserve"> i</w:t>
      </w:r>
      <w:r w:rsidR="00991DAA">
        <w:rPr>
          <w:b/>
          <w:sz w:val="32"/>
        </w:rPr>
        <w:t xml:space="preserve"> zvukového </w:t>
      </w:r>
      <w:commentRangeEnd w:id="1"/>
      <w:r w:rsidR="002723A1">
        <w:rPr>
          <w:rStyle w:val="Odkaznakoment"/>
        </w:rPr>
        <w:commentReference w:id="1"/>
      </w:r>
      <w:r w:rsidR="00991DAA">
        <w:rPr>
          <w:b/>
          <w:sz w:val="32"/>
        </w:rPr>
        <w:t xml:space="preserve">záznamu </w:t>
      </w:r>
      <w:bookmarkEnd w:id="0"/>
      <w:r w:rsidR="00991DAA">
        <w:rPr>
          <w:b/>
          <w:sz w:val="32"/>
        </w:rPr>
        <w:t>a jeho nakládáním</w:t>
      </w:r>
    </w:p>
    <w:p w14:paraId="042B0891" w14:textId="5172798E" w:rsidR="008F20BF" w:rsidRDefault="008F20BF" w:rsidP="000F1DE3">
      <w:pPr>
        <w:spacing w:after="120" w:line="240" w:lineRule="auto"/>
        <w:jc w:val="center"/>
      </w:pPr>
      <w:r>
        <w:t xml:space="preserve">dle </w:t>
      </w:r>
      <w:proofErr w:type="spellStart"/>
      <w:r>
        <w:t>ust</w:t>
      </w:r>
      <w:proofErr w:type="spellEnd"/>
      <w:r>
        <w:t xml:space="preserve">. § 84 a násl. </w:t>
      </w:r>
      <w:r w:rsidR="00171DAE">
        <w:t>občanského zákoníku</w:t>
      </w:r>
      <w:r w:rsidR="00171DAE">
        <w:rPr>
          <w:rStyle w:val="Znakapoznpodarou"/>
        </w:rPr>
        <w:footnoteReference w:id="1"/>
      </w:r>
      <w:r w:rsidR="00171DAE">
        <w:t xml:space="preserve"> </w:t>
      </w:r>
      <w:r w:rsidR="00E72D95">
        <w:t>a obecného nařízení o ochraně osobních údajů</w:t>
      </w:r>
      <w:r w:rsidR="00171DAE">
        <w:rPr>
          <w:rStyle w:val="Znakapoznpodarou"/>
        </w:rPr>
        <w:footnoteReference w:id="2"/>
      </w:r>
    </w:p>
    <w:p w14:paraId="01F46823" w14:textId="77777777" w:rsidR="008F20BF" w:rsidRDefault="008F20BF" w:rsidP="00DA0701">
      <w:pPr>
        <w:spacing w:after="120" w:line="240" w:lineRule="auto"/>
      </w:pP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E74C6CE" wp14:editId="40FBBAAE">
                <wp:simplePos x="0" y="0"/>
                <wp:positionH relativeFrom="column">
                  <wp:posOffset>-3810</wp:posOffset>
                </wp:positionH>
                <wp:positionV relativeFrom="paragraph">
                  <wp:posOffset>99695</wp:posOffset>
                </wp:positionV>
                <wp:extent cx="6048000" cy="0"/>
                <wp:effectExtent l="0" t="0" r="0" b="0"/>
                <wp:wrapNone/>
                <wp:docPr id="4" name="Přímá spojnic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480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A55918D" id="Přímá spojnice 4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3pt,7.85pt" to="475.9pt,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" strokecolor="black [3213]" strokeweight=".5pt">
                <v:stroke joinstyle="miter"/>
              </v:line>
            </w:pict>
          </mc:Fallback>
        </mc:AlternateContent>
      </w:r>
    </w:p>
    <w:p w14:paraId="097D4E33" w14:textId="77777777" w:rsidR="00DE74AE" w:rsidRDefault="00DE74AE" w:rsidP="00DA0701">
      <w:pPr>
        <w:spacing w:after="120" w:line="240" w:lineRule="auto"/>
        <w:ind w:left="1985" w:hanging="1985"/>
        <w:rPr>
          <w:b/>
        </w:rPr>
      </w:pPr>
    </w:p>
    <w:p w14:paraId="184BC8CE" w14:textId="3BFC2D6D" w:rsidR="008F20BF" w:rsidRPr="002723A1" w:rsidRDefault="008F20BF" w:rsidP="00DA0701">
      <w:pPr>
        <w:spacing w:after="120" w:line="240" w:lineRule="auto"/>
        <w:ind w:left="1985" w:hanging="1985"/>
        <w:rPr>
          <w:i/>
          <w:iCs/>
        </w:rPr>
      </w:pPr>
      <w:r>
        <w:rPr>
          <w:b/>
        </w:rPr>
        <w:t>Osobní údaje</w:t>
      </w:r>
      <w:r w:rsidRPr="000F0230">
        <w:rPr>
          <w:b/>
        </w:rPr>
        <w:t>:</w:t>
      </w:r>
      <w:r>
        <w:tab/>
      </w:r>
      <w:commentRangeStart w:id="2"/>
      <w:r w:rsidR="00A87496" w:rsidRPr="00435A74">
        <w:rPr>
          <w:highlight w:val="yellow"/>
        </w:rPr>
        <w:t>obraz</w:t>
      </w:r>
      <w:r w:rsidR="00AC0F9D" w:rsidRPr="00435A74">
        <w:rPr>
          <w:highlight w:val="yellow"/>
        </w:rPr>
        <w:t>ový</w:t>
      </w:r>
      <w:r w:rsidR="00864A0C" w:rsidRPr="00435A74">
        <w:rPr>
          <w:highlight w:val="yellow"/>
        </w:rPr>
        <w:t xml:space="preserve"> i hlasový</w:t>
      </w:r>
      <w:r w:rsidR="00AC0F9D" w:rsidRPr="00435A74">
        <w:rPr>
          <w:highlight w:val="yellow"/>
        </w:rPr>
        <w:t xml:space="preserve"> záznam dotčené osoby</w:t>
      </w:r>
      <w:commentRangeEnd w:id="2"/>
      <w:r w:rsidR="002723A1">
        <w:rPr>
          <w:rStyle w:val="Odkaznakoment"/>
        </w:rPr>
        <w:commentReference w:id="2"/>
      </w:r>
      <w:r w:rsidR="00D747F7">
        <w:t xml:space="preserve">, </w:t>
      </w:r>
      <w:r w:rsidR="007D25B0" w:rsidRPr="002723A1">
        <w:rPr>
          <w:i/>
          <w:iCs/>
        </w:rPr>
        <w:t>jméno, příjmení, titul</w:t>
      </w:r>
      <w:r w:rsidR="00D747F7" w:rsidRPr="002723A1">
        <w:rPr>
          <w:i/>
          <w:iCs/>
        </w:rPr>
        <w:t>/y, bydliště</w:t>
      </w:r>
      <w:r w:rsidR="00664F29" w:rsidRPr="002723A1">
        <w:rPr>
          <w:i/>
          <w:iCs/>
        </w:rPr>
        <w:t xml:space="preserve">, </w:t>
      </w:r>
      <w:r w:rsidR="00E333FF" w:rsidRPr="002723A1">
        <w:rPr>
          <w:i/>
          <w:iCs/>
        </w:rPr>
        <w:t>podpis,</w:t>
      </w:r>
      <w:r w:rsidR="00864A0C" w:rsidRPr="002723A1">
        <w:rPr>
          <w:i/>
          <w:iCs/>
        </w:rPr>
        <w:t xml:space="preserve"> informace ze získaného šetření</w:t>
      </w:r>
    </w:p>
    <w:p w14:paraId="2E634242" w14:textId="584E7953" w:rsidR="008F20BF" w:rsidRDefault="008F20BF" w:rsidP="00DA0701">
      <w:pPr>
        <w:spacing w:after="120" w:line="240" w:lineRule="auto"/>
        <w:ind w:left="1985" w:hanging="1985"/>
      </w:pPr>
      <w:r w:rsidRPr="000F0230">
        <w:rPr>
          <w:b/>
        </w:rPr>
        <w:t xml:space="preserve">Účel </w:t>
      </w:r>
      <w:r>
        <w:rPr>
          <w:b/>
        </w:rPr>
        <w:t>zpracování</w:t>
      </w:r>
      <w:r w:rsidRPr="000F0230">
        <w:rPr>
          <w:b/>
        </w:rPr>
        <w:t>:</w:t>
      </w:r>
      <w:r>
        <w:tab/>
      </w:r>
      <w:commentRangeStart w:id="3"/>
      <w:r w:rsidR="00D747F7" w:rsidRPr="003B2BD6">
        <w:rPr>
          <w:highlight w:val="yellow"/>
        </w:rPr>
        <w:t>šetření</w:t>
      </w:r>
      <w:r w:rsidR="00AC0F9D">
        <w:t xml:space="preserve"> </w:t>
      </w:r>
      <w:r w:rsidR="00AC0F9D" w:rsidRPr="00435A74">
        <w:rPr>
          <w:highlight w:val="yellow"/>
        </w:rPr>
        <w:t xml:space="preserve">v rámci </w:t>
      </w:r>
      <w:commentRangeEnd w:id="3"/>
      <w:r w:rsidR="002723A1">
        <w:rPr>
          <w:rStyle w:val="Odkaznakoment"/>
        </w:rPr>
        <w:commentReference w:id="3"/>
      </w:r>
      <w:r w:rsidR="00AC0F9D" w:rsidRPr="00435A74">
        <w:rPr>
          <w:highlight w:val="yellow"/>
        </w:rPr>
        <w:t>vědeckého výzkumu</w:t>
      </w:r>
      <w:r w:rsidR="00D747F7" w:rsidRPr="00435A74">
        <w:rPr>
          <w:highlight w:val="yellow"/>
        </w:rPr>
        <w:t xml:space="preserve"> </w:t>
      </w:r>
      <w:r w:rsidR="002723A1">
        <w:t xml:space="preserve">realizovaného na </w:t>
      </w:r>
      <w:r w:rsidR="00435A74">
        <w:t>Fakult</w:t>
      </w:r>
      <w:r w:rsidR="002723A1">
        <w:t>ě</w:t>
      </w:r>
      <w:r w:rsidR="00435A74">
        <w:t xml:space="preserve"> sociálních věd</w:t>
      </w:r>
      <w:r w:rsidR="00AC0F9D">
        <w:t xml:space="preserve"> </w:t>
      </w:r>
      <w:r w:rsidR="00D747F7">
        <w:t>Univerzity Karlovy</w:t>
      </w:r>
    </w:p>
    <w:p w14:paraId="30F1AA08" w14:textId="559152C5" w:rsidR="008F20BF" w:rsidRDefault="008F20BF" w:rsidP="00DA0701">
      <w:pPr>
        <w:spacing w:after="120" w:line="240" w:lineRule="auto"/>
        <w:ind w:left="1985" w:hanging="1985"/>
      </w:pPr>
      <w:r w:rsidRPr="000F0230">
        <w:rPr>
          <w:b/>
        </w:rPr>
        <w:t>D</w:t>
      </w:r>
      <w:r>
        <w:rPr>
          <w:b/>
        </w:rPr>
        <w:t>oba</w:t>
      </w:r>
      <w:r w:rsidRPr="000F0230">
        <w:rPr>
          <w:b/>
        </w:rPr>
        <w:t xml:space="preserve"> </w:t>
      </w:r>
      <w:r>
        <w:rPr>
          <w:b/>
        </w:rPr>
        <w:t>zpracování</w:t>
      </w:r>
      <w:r w:rsidRPr="000F0230">
        <w:rPr>
          <w:b/>
        </w:rPr>
        <w:t>:</w:t>
      </w:r>
      <w:r>
        <w:tab/>
      </w:r>
      <w:r w:rsidR="00D747F7">
        <w:t xml:space="preserve"> </w:t>
      </w:r>
    </w:p>
    <w:p w14:paraId="2FA61117" w14:textId="245C7C6A" w:rsidR="008F20BF" w:rsidRDefault="008F20BF" w:rsidP="00DA0701">
      <w:pPr>
        <w:spacing w:after="120" w:line="240" w:lineRule="auto"/>
      </w:pP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43589FE" wp14:editId="64FB9483">
                <wp:simplePos x="0" y="0"/>
                <wp:positionH relativeFrom="column">
                  <wp:posOffset>0</wp:posOffset>
                </wp:positionH>
                <wp:positionV relativeFrom="paragraph">
                  <wp:posOffset>99060</wp:posOffset>
                </wp:positionV>
                <wp:extent cx="6048000" cy="0"/>
                <wp:effectExtent l="0" t="0" r="0" b="0"/>
                <wp:wrapNone/>
                <wp:docPr id="5" name="Přímá spojnic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480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61E2522" id="Přímá spojnice 5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7.8pt" to="476.2pt,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" strokecolor="black [3213]" strokeweight=".5pt">
                <v:stroke joinstyle="miter"/>
              </v:line>
            </w:pict>
          </mc:Fallback>
        </mc:AlternateContent>
      </w:r>
    </w:p>
    <w:p w14:paraId="10EA7560" w14:textId="77777777" w:rsidR="008F20BF" w:rsidRDefault="008F20BF" w:rsidP="00DA0701">
      <w:pPr>
        <w:spacing w:after="240" w:line="240" w:lineRule="auto"/>
      </w:pPr>
      <w:r>
        <w:t>Já, níže podepsaný/</w:t>
      </w:r>
      <w:proofErr w:type="spellStart"/>
      <w:r>
        <w:t>ná</w:t>
      </w:r>
      <w:proofErr w:type="spellEnd"/>
      <w:r>
        <w:t>,</w:t>
      </w:r>
    </w:p>
    <w:p w14:paraId="0DA5AB6F" w14:textId="6D270F5C" w:rsidR="008F20BF" w:rsidRDefault="008F20BF" w:rsidP="00DA0701">
      <w:pPr>
        <w:spacing w:after="240" w:line="240" w:lineRule="auto"/>
        <w:ind w:left="2552" w:hanging="2552"/>
      </w:pPr>
      <w:r>
        <w:t>jméno, příjmení, titul/y:</w:t>
      </w:r>
      <w:r>
        <w:tab/>
        <w:t>……………………………………………………………………………………………………………,</w:t>
      </w:r>
    </w:p>
    <w:p w14:paraId="27AE86B6" w14:textId="6FB552EB" w:rsidR="008F20BF" w:rsidRDefault="008F20BF" w:rsidP="00DA0701">
      <w:pPr>
        <w:spacing w:after="120" w:line="240" w:lineRule="auto"/>
        <w:ind w:left="2552" w:hanging="2552"/>
      </w:pPr>
      <w:r>
        <w:t>bydliště:</w:t>
      </w:r>
      <w:r>
        <w:tab/>
        <w:t>……………………………………………………………………………………………………………,</w:t>
      </w:r>
    </w:p>
    <w:p w14:paraId="6D72AF3C" w14:textId="77777777" w:rsidR="008F20BF" w:rsidRDefault="008F20BF" w:rsidP="00DA0701">
      <w:pPr>
        <w:spacing w:after="120" w:line="240" w:lineRule="auto"/>
      </w:pPr>
    </w:p>
    <w:p w14:paraId="089ECD40" w14:textId="13CCABBF" w:rsidR="00811719" w:rsidRDefault="008F20BF" w:rsidP="00D747F7">
      <w:pPr>
        <w:spacing w:after="120" w:line="240" w:lineRule="auto"/>
        <w:jc w:val="both"/>
      </w:pPr>
      <w:r>
        <w:t xml:space="preserve">tímto uděluji souhlas Univerzitě Karlově, se sídlem Ovocný trh 560/5, 116 36 Praha 1, IČO: 00216208 (dále jen „UK“), </w:t>
      </w:r>
      <w:r w:rsidR="004C02F1" w:rsidRPr="00AC4DB3">
        <w:t>která je správcem osobních údajů</w:t>
      </w:r>
      <w:r w:rsidR="00D747F7">
        <w:t>,</w:t>
      </w:r>
      <w:r w:rsidR="000F1DE3">
        <w:t xml:space="preserve"> s pořízením </w:t>
      </w:r>
      <w:commentRangeStart w:id="4"/>
      <w:r w:rsidR="00A87496" w:rsidRPr="00435A74">
        <w:rPr>
          <w:highlight w:val="yellow"/>
        </w:rPr>
        <w:t>obrazového</w:t>
      </w:r>
      <w:commentRangeEnd w:id="4"/>
      <w:r w:rsidR="002723A1">
        <w:rPr>
          <w:rStyle w:val="Odkaznakoment"/>
        </w:rPr>
        <w:commentReference w:id="4"/>
      </w:r>
      <w:r w:rsidR="00A87496" w:rsidRPr="00435A74">
        <w:rPr>
          <w:highlight w:val="yellow"/>
        </w:rPr>
        <w:t xml:space="preserve"> </w:t>
      </w:r>
      <w:r w:rsidR="00AC0F9D" w:rsidRPr="00435A74">
        <w:rPr>
          <w:highlight w:val="yellow"/>
        </w:rPr>
        <w:t>i</w:t>
      </w:r>
      <w:r w:rsidR="00A87496" w:rsidRPr="00435A74">
        <w:rPr>
          <w:highlight w:val="yellow"/>
        </w:rPr>
        <w:t xml:space="preserve"> </w:t>
      </w:r>
      <w:r w:rsidR="000F1DE3" w:rsidRPr="00435A74">
        <w:rPr>
          <w:highlight w:val="yellow"/>
        </w:rPr>
        <w:t>zvukového záznamu</w:t>
      </w:r>
      <w:r w:rsidR="000F1DE3">
        <w:t xml:space="preserve"> a jeho nakládání</w:t>
      </w:r>
      <w:r w:rsidR="00D747F7">
        <w:t>m</w:t>
      </w:r>
      <w:r w:rsidR="000F1DE3">
        <w:t xml:space="preserve"> pro </w:t>
      </w:r>
      <w:r w:rsidR="00D747F7">
        <w:t xml:space="preserve">výše uvedené </w:t>
      </w:r>
      <w:r w:rsidR="000F1DE3">
        <w:t>účely</w:t>
      </w:r>
      <w:r w:rsidR="00D747F7">
        <w:t xml:space="preserve"> a po výše stanovenou dobu.</w:t>
      </w:r>
    </w:p>
    <w:p w14:paraId="5D0B8C10" w14:textId="134592B5" w:rsidR="008F20BF" w:rsidRDefault="008F20BF" w:rsidP="00D747F7">
      <w:pPr>
        <w:spacing w:after="120" w:line="240" w:lineRule="auto"/>
        <w:jc w:val="both"/>
        <w:rPr>
          <w:b/>
        </w:rPr>
      </w:pPr>
      <w:r>
        <w:rPr>
          <w:b/>
        </w:rPr>
        <w:t>Tento s</w:t>
      </w:r>
      <w:r w:rsidRPr="00605E8B">
        <w:rPr>
          <w:b/>
        </w:rPr>
        <w:t xml:space="preserve">ouhlas uděluji </w:t>
      </w:r>
      <w:r>
        <w:rPr>
          <w:b/>
        </w:rPr>
        <w:t xml:space="preserve">ze své vlastní a </w:t>
      </w:r>
      <w:r w:rsidRPr="00605E8B">
        <w:rPr>
          <w:b/>
        </w:rPr>
        <w:t>svobodn</w:t>
      </w:r>
      <w:r>
        <w:rPr>
          <w:b/>
        </w:rPr>
        <w:t>é vůle</w:t>
      </w:r>
      <w:r w:rsidRPr="00605E8B">
        <w:rPr>
          <w:b/>
        </w:rPr>
        <w:t xml:space="preserve"> a beru na vědomí, že jej mohu kdykoliv odvolat.</w:t>
      </w:r>
    </w:p>
    <w:p w14:paraId="6F19E76B" w14:textId="02B32780" w:rsidR="007C4E3F" w:rsidRDefault="0082594F" w:rsidP="00DA0701">
      <w:pPr>
        <w:spacing w:after="120" w:line="240" w:lineRule="auto"/>
      </w:pPr>
      <w:r w:rsidRPr="00664F29">
        <w:t xml:space="preserve">Odvolat souhlas mohu zasláním e-mailu na </w:t>
      </w:r>
      <w:proofErr w:type="gramStart"/>
      <w:r w:rsidRPr="00664F29">
        <w:t>adresu</w:t>
      </w:r>
      <w:r w:rsidR="00AC0F9D" w:rsidRPr="00435A74">
        <w:rPr>
          <w:highlight w:val="yellow"/>
        </w:rPr>
        <w:t>….</w:t>
      </w:r>
      <w:proofErr w:type="gramEnd"/>
      <w:r w:rsidRPr="00435A74">
        <w:rPr>
          <w:highlight w:val="yellow"/>
        </w:rPr>
        <w:t>.</w:t>
      </w:r>
    </w:p>
    <w:p w14:paraId="0A7D0B3B" w14:textId="3144E897" w:rsidR="00DA0701" w:rsidRPr="005963AE" w:rsidRDefault="00DA0701" w:rsidP="00DA0701">
      <w:pPr>
        <w:spacing w:after="120" w:line="240" w:lineRule="auto"/>
      </w:pPr>
      <w:r w:rsidRPr="005963AE">
        <w:t>Dále</w:t>
      </w:r>
      <w:r w:rsidR="00D747F7">
        <w:t xml:space="preserve"> beru na vědomí, že mám právo</w:t>
      </w:r>
    </w:p>
    <w:p w14:paraId="7A2481AA" w14:textId="2FB42EF3" w:rsidR="00DA0701" w:rsidRPr="005963AE" w:rsidRDefault="00DA0701" w:rsidP="00D747F7">
      <w:pPr>
        <w:pStyle w:val="Odstavecseseznamem"/>
        <w:numPr>
          <w:ilvl w:val="0"/>
          <w:numId w:val="4"/>
        </w:numPr>
        <w:spacing w:after="120" w:line="240" w:lineRule="auto"/>
        <w:ind w:left="284" w:hanging="284"/>
      </w:pPr>
      <w:r w:rsidRPr="005963AE">
        <w:t xml:space="preserve">požádat o informaci, jaké osobní údaje jsou o </w:t>
      </w:r>
      <w:r w:rsidR="00D747F7">
        <w:t>mně</w:t>
      </w:r>
      <w:r w:rsidRPr="005963AE">
        <w:t xml:space="preserve"> zpracovávány,</w:t>
      </w:r>
    </w:p>
    <w:p w14:paraId="658F4F8A" w14:textId="77777777" w:rsidR="00DA0701" w:rsidRPr="005963AE" w:rsidRDefault="00DA0701" w:rsidP="00D747F7">
      <w:pPr>
        <w:pStyle w:val="Odstavecseseznamem"/>
        <w:numPr>
          <w:ilvl w:val="0"/>
          <w:numId w:val="4"/>
        </w:numPr>
        <w:spacing w:after="120" w:line="240" w:lineRule="auto"/>
        <w:ind w:left="284" w:hanging="284"/>
      </w:pPr>
      <w:r w:rsidRPr="005963AE">
        <w:t>požadovat opravu osobních údajů, pokud jsou neplatné nebo zastaralé,</w:t>
      </w:r>
    </w:p>
    <w:p w14:paraId="45EB59D8" w14:textId="1B9F5502" w:rsidR="00DA0701" w:rsidRDefault="00DA0701" w:rsidP="00D747F7">
      <w:pPr>
        <w:pStyle w:val="Odstavecseseznamem"/>
        <w:numPr>
          <w:ilvl w:val="0"/>
          <w:numId w:val="4"/>
        </w:numPr>
        <w:spacing w:after="120" w:line="240" w:lineRule="auto"/>
        <w:ind w:left="284" w:hanging="284"/>
      </w:pPr>
      <w:r w:rsidRPr="005963AE">
        <w:t xml:space="preserve">požadovat, aby nebyly </w:t>
      </w:r>
      <w:r w:rsidR="00D747F7">
        <w:t>moje</w:t>
      </w:r>
      <w:r w:rsidRPr="005963AE">
        <w:t xml:space="preserve"> osobní údaje zpracovávány do doby,</w:t>
      </w:r>
      <w:r w:rsidR="00D747F7">
        <w:t xml:space="preserve"> </w:t>
      </w:r>
      <w:r w:rsidRPr="005963AE">
        <w:t xml:space="preserve">než bude vyřešena oprávněnost </w:t>
      </w:r>
      <w:r w:rsidR="00D747F7">
        <w:t xml:space="preserve">vznesených </w:t>
      </w:r>
      <w:r>
        <w:t>požadavků</w:t>
      </w:r>
      <w:r w:rsidRPr="005963AE">
        <w:t>,</w:t>
      </w:r>
    </w:p>
    <w:p w14:paraId="70E27ED8" w14:textId="60C7B609" w:rsidR="00DA0701" w:rsidRPr="005963AE" w:rsidRDefault="00DA0701" w:rsidP="00D747F7">
      <w:pPr>
        <w:pStyle w:val="Odstavecseseznamem"/>
        <w:numPr>
          <w:ilvl w:val="0"/>
          <w:numId w:val="4"/>
        </w:numPr>
        <w:spacing w:after="120" w:line="240" w:lineRule="auto"/>
        <w:ind w:left="284" w:hanging="284"/>
      </w:pPr>
      <w:bookmarkStart w:id="5" w:name="_Hlk514746917"/>
      <w:r>
        <w:t xml:space="preserve">požadovat, aby byly </w:t>
      </w:r>
      <w:r w:rsidR="00D747F7">
        <w:t>moje</w:t>
      </w:r>
      <w:r>
        <w:t xml:space="preserve"> osobní údaje předány jinému správci,</w:t>
      </w:r>
    </w:p>
    <w:bookmarkEnd w:id="5"/>
    <w:p w14:paraId="0FE3FE15" w14:textId="0EEB182E" w:rsidR="00DA0701" w:rsidRPr="00DE74AE" w:rsidRDefault="00DA0701" w:rsidP="00D747F7">
      <w:pPr>
        <w:pStyle w:val="Odstavecseseznamem"/>
        <w:numPr>
          <w:ilvl w:val="0"/>
          <w:numId w:val="4"/>
        </w:numPr>
        <w:spacing w:after="120" w:line="240" w:lineRule="auto"/>
        <w:ind w:left="284" w:hanging="284"/>
      </w:pPr>
      <w:r w:rsidRPr="005963AE">
        <w:t>podat stížnost u dozorového úřadu.</w:t>
      </w:r>
    </w:p>
    <w:p w14:paraId="188880DF" w14:textId="555D4202" w:rsidR="00DA0701" w:rsidRPr="00330AC8" w:rsidRDefault="00DA0701" w:rsidP="00330AC8">
      <w:pPr>
        <w:spacing w:after="120" w:line="240" w:lineRule="auto"/>
        <w:jc w:val="both"/>
      </w:pPr>
      <w:r w:rsidRPr="00330AC8">
        <w:t xml:space="preserve">V případě </w:t>
      </w:r>
      <w:r w:rsidR="00330AC8" w:rsidRPr="00330AC8">
        <w:t xml:space="preserve">dotazu </w:t>
      </w:r>
      <w:r w:rsidR="00664F29" w:rsidRPr="00330AC8">
        <w:t>k ochraně osobních údajů</w:t>
      </w:r>
      <w:r w:rsidR="00D747F7" w:rsidRPr="00330AC8">
        <w:t xml:space="preserve"> je možné</w:t>
      </w:r>
      <w:r w:rsidRPr="00330AC8">
        <w:t xml:space="preserve"> kontaktovat pověřence pro ochranu osobních údajů na e-mailové adrese </w:t>
      </w:r>
      <w:hyperlink r:id="rId15" w:history="1">
        <w:r w:rsidR="00330AC8" w:rsidRPr="00330AC8">
          <w:rPr>
            <w:rStyle w:val="Hypertextovodkaz"/>
          </w:rPr>
          <w:t>gdpr@cuni.cz</w:t>
        </w:r>
      </w:hyperlink>
      <w:r w:rsidR="00330AC8" w:rsidRPr="00330AC8">
        <w:t xml:space="preserve">. Další informace ke zpracování osobních údajů na Univerzitě Karlově jsou k dispozici na adrese </w:t>
      </w:r>
      <w:hyperlink r:id="rId16" w:history="1">
        <w:r w:rsidR="00330AC8" w:rsidRPr="00330AC8">
          <w:rPr>
            <w:rStyle w:val="Hypertextovodkaz"/>
          </w:rPr>
          <w:t>https://cuni.cz/UK-9056.html</w:t>
        </w:r>
      </w:hyperlink>
      <w:r w:rsidR="00330AC8" w:rsidRPr="00330AC8">
        <w:t>.</w:t>
      </w:r>
    </w:p>
    <w:p w14:paraId="352EB4CA" w14:textId="77777777" w:rsidR="00811719" w:rsidRDefault="00811719" w:rsidP="00DA0701">
      <w:pPr>
        <w:spacing w:after="120" w:line="240" w:lineRule="auto"/>
      </w:pPr>
    </w:p>
    <w:p w14:paraId="3DA3652E" w14:textId="77777777" w:rsidR="008F20BF" w:rsidRDefault="008F20BF" w:rsidP="00DA0701">
      <w:pPr>
        <w:spacing w:after="120" w:line="240" w:lineRule="auto"/>
      </w:pPr>
      <w:r>
        <w:t>V Praze, dne   ……………………………………</w:t>
      </w:r>
    </w:p>
    <w:p w14:paraId="406D75D8" w14:textId="77777777" w:rsidR="008F20BF" w:rsidRDefault="008F20BF" w:rsidP="00DA0701">
      <w:pPr>
        <w:spacing w:after="120" w:line="240" w:lineRule="auto"/>
      </w:pPr>
    </w:p>
    <w:p w14:paraId="4871985A" w14:textId="77777777" w:rsidR="00664F29" w:rsidRDefault="008F20BF" w:rsidP="00D747F7">
      <w:pPr>
        <w:spacing w:after="120" w:line="240" w:lineRule="auto"/>
        <w:ind w:left="5103"/>
      </w:pPr>
      <w:r>
        <w:t>………………….………………….…………………………</w:t>
      </w:r>
    </w:p>
    <w:p w14:paraId="78FA758C" w14:textId="344367F7" w:rsidR="00664F29" w:rsidRDefault="00664F29" w:rsidP="00664F29">
      <w:pPr>
        <w:spacing w:after="120" w:line="240" w:lineRule="auto"/>
        <w:ind w:left="6521"/>
      </w:pPr>
      <w:r>
        <w:t xml:space="preserve">   P</w:t>
      </w:r>
      <w:r w:rsidR="008F20BF">
        <w:t>odpis</w:t>
      </w:r>
    </w:p>
    <w:p w14:paraId="61F4CF82" w14:textId="77777777" w:rsidR="002723A1" w:rsidRDefault="002723A1" w:rsidP="00664F29">
      <w:pPr>
        <w:spacing w:after="120" w:line="240" w:lineRule="auto"/>
        <w:ind w:left="6521"/>
      </w:pPr>
    </w:p>
    <w:p w14:paraId="6FA32E2B" w14:textId="05C17644" w:rsidR="00D462CC" w:rsidRDefault="00D462CC" w:rsidP="00D462CC">
      <w:pPr>
        <w:spacing w:after="120" w:line="240" w:lineRule="auto"/>
        <w:jc w:val="both"/>
      </w:pPr>
      <w:r>
        <w:lastRenderedPageBreak/>
        <w:t>Podpis může být nahrazen prohlášením textu „</w:t>
      </w:r>
      <w:r w:rsidRPr="00D462CC">
        <w:rPr>
          <w:b/>
          <w:bCs/>
        </w:rPr>
        <w:t>Souhlasím s nahráváním</w:t>
      </w:r>
      <w:r>
        <w:t>“ do nahrávacího zařízení.</w:t>
      </w:r>
    </w:p>
    <w:p w14:paraId="014A4DB3" w14:textId="77777777" w:rsidR="002723A1" w:rsidRDefault="002723A1" w:rsidP="00D462CC">
      <w:pPr>
        <w:spacing w:after="120" w:line="240" w:lineRule="auto"/>
        <w:jc w:val="both"/>
      </w:pPr>
    </w:p>
    <w:p w14:paraId="2206EEEA" w14:textId="59F79151" w:rsidR="002723A1" w:rsidRPr="002723A1" w:rsidRDefault="002723A1" w:rsidP="00D462CC">
      <w:pPr>
        <w:spacing w:after="120" w:line="240" w:lineRule="auto"/>
        <w:jc w:val="both"/>
        <w:rPr>
          <w:b/>
          <w:bCs/>
          <w:sz w:val="24"/>
          <w:szCs w:val="24"/>
        </w:rPr>
      </w:pPr>
      <w:r w:rsidRPr="002723A1">
        <w:rPr>
          <w:b/>
          <w:bCs/>
          <w:sz w:val="24"/>
          <w:szCs w:val="24"/>
        </w:rPr>
        <w:t>Další informace k doporučenému postupu:</w:t>
      </w:r>
    </w:p>
    <w:p w14:paraId="43C1A65F" w14:textId="77777777" w:rsidR="002723A1" w:rsidRDefault="002723A1" w:rsidP="00D462CC">
      <w:pPr>
        <w:spacing w:after="120" w:line="240" w:lineRule="auto"/>
        <w:jc w:val="both"/>
      </w:pPr>
    </w:p>
    <w:p w14:paraId="1049E6BA" w14:textId="77777777" w:rsidR="002723A1" w:rsidRPr="002723A1" w:rsidRDefault="002723A1" w:rsidP="002723A1">
      <w:pPr>
        <w:spacing w:after="120" w:line="240" w:lineRule="auto"/>
        <w:jc w:val="both"/>
        <w:rPr>
          <w:rFonts w:eastAsia="Times New Roman" w:cstheme="minorHAnsi"/>
          <w:lang w:eastAsia="cs-CZ"/>
        </w:rPr>
      </w:pPr>
      <w:r w:rsidRPr="002723A1">
        <w:rPr>
          <w:rFonts w:eastAsia="Times New Roman" w:cstheme="minorHAnsi"/>
          <w:lang w:eastAsia="cs-CZ"/>
        </w:rPr>
        <w:t xml:space="preserve">Při zpracování osobních údajů platí </w:t>
      </w:r>
      <w:r w:rsidRPr="002723A1">
        <w:rPr>
          <w:rFonts w:eastAsia="Times New Roman" w:cstheme="minorHAnsi"/>
          <w:b/>
          <w:bCs/>
          <w:lang w:eastAsia="cs-CZ"/>
        </w:rPr>
        <w:t>zásada minimalizace</w:t>
      </w:r>
      <w:r w:rsidRPr="002723A1">
        <w:rPr>
          <w:rFonts w:eastAsia="Times New Roman" w:cstheme="minorHAnsi"/>
          <w:lang w:eastAsia="cs-CZ"/>
        </w:rPr>
        <w:t>, tedy bychom měli zpracovávat jen osobní údaje, které jsou pro daný účel nezbytně nutné. Pokud bude souhlas vyjadřován na záznam (nikoli podpisem) je možné, že přibude e-mailová adresa a nebude možná potřebné zpracovávat bydliště.</w:t>
      </w:r>
    </w:p>
    <w:p w14:paraId="7E251F52" w14:textId="77777777" w:rsidR="002723A1" w:rsidRPr="002723A1" w:rsidRDefault="002723A1" w:rsidP="002723A1">
      <w:pPr>
        <w:spacing w:after="120" w:line="240" w:lineRule="auto"/>
        <w:jc w:val="both"/>
        <w:rPr>
          <w:rFonts w:eastAsia="Times New Roman" w:cstheme="minorHAnsi"/>
          <w:lang w:eastAsia="cs-CZ"/>
        </w:rPr>
      </w:pPr>
    </w:p>
    <w:p w14:paraId="7E305DF7" w14:textId="30C645D3" w:rsidR="002723A1" w:rsidRPr="002723A1" w:rsidRDefault="002723A1" w:rsidP="002723A1">
      <w:pPr>
        <w:spacing w:after="120" w:line="240" w:lineRule="auto"/>
        <w:jc w:val="both"/>
        <w:rPr>
          <w:rFonts w:cstheme="minorHAnsi"/>
        </w:rPr>
      </w:pPr>
      <w:r w:rsidRPr="002723A1">
        <w:rPr>
          <w:rFonts w:eastAsia="Times New Roman" w:cstheme="minorHAnsi"/>
          <w:lang w:eastAsia="cs-CZ"/>
        </w:rPr>
        <w:t>Podle toho kolika osob se nahrávání bude týkat a jestli mají být všechny nahrávané osoby přítomny osobně, nebo vzdáleně, zvažte, zda využijete možnost vyjadřování souhlasu na záznam, nebo podpis formuláře. V</w:t>
      </w:r>
      <w:r>
        <w:rPr>
          <w:rFonts w:eastAsia="Times New Roman" w:cstheme="minorHAnsi"/>
          <w:lang w:eastAsia="cs-CZ"/>
        </w:rPr>
        <w:t xml:space="preserve"> případě </w:t>
      </w:r>
      <w:r w:rsidRPr="002723A1">
        <w:rPr>
          <w:rFonts w:eastAsia="Times New Roman" w:cstheme="minorHAnsi"/>
          <w:b/>
          <w:bCs/>
          <w:lang w:eastAsia="cs-CZ"/>
        </w:rPr>
        <w:t>vyjádření souhlasu na záznam</w:t>
      </w:r>
      <w:r>
        <w:rPr>
          <w:rFonts w:eastAsia="Times New Roman" w:cstheme="minorHAnsi"/>
          <w:lang w:eastAsia="cs-CZ"/>
        </w:rPr>
        <w:t xml:space="preserve"> </w:t>
      </w:r>
      <w:r w:rsidRPr="002723A1">
        <w:rPr>
          <w:rFonts w:eastAsia="Times New Roman" w:cstheme="minorHAnsi"/>
          <w:lang w:eastAsia="cs-CZ"/>
        </w:rPr>
        <w:t>by bylo nejvhodnější v rámci úvodního sdělení – už na</w:t>
      </w:r>
      <w:r>
        <w:rPr>
          <w:rFonts w:eastAsia="Times New Roman" w:cstheme="minorHAnsi"/>
          <w:lang w:eastAsia="cs-CZ"/>
        </w:rPr>
        <w:t xml:space="preserve"> samotný</w:t>
      </w:r>
      <w:r w:rsidRPr="002723A1">
        <w:rPr>
          <w:rFonts w:eastAsia="Times New Roman" w:cstheme="minorHAnsi"/>
          <w:lang w:eastAsia="cs-CZ"/>
        </w:rPr>
        <w:t xml:space="preserve"> záznam – dotčené osoby seznámit krom jiného s potřebou vyjádřit souhlas s pořízením záznamu a jeho nakládáním. Dále pak na záznam sdělíte, jakých osobních údajů se bude zpracování týkat, pro jaký účel a jaká bude doba zpracování. Zmíníte práva a sdělíte, že souhlas je možné kdykoli odvolat na </w:t>
      </w:r>
      <w:r w:rsidRPr="002723A1">
        <w:rPr>
          <w:rFonts w:eastAsia="Times New Roman" w:cstheme="minorHAnsi"/>
          <w:lang w:eastAsia="cs-CZ"/>
        </w:rPr>
        <w:t>adrese…</w:t>
      </w:r>
      <w:r w:rsidRPr="002723A1">
        <w:rPr>
          <w:rFonts w:eastAsia="Times New Roman" w:cstheme="minorHAnsi"/>
          <w:lang w:eastAsia="cs-CZ"/>
        </w:rPr>
        <w:t>.</w:t>
      </w:r>
      <w:r>
        <w:rPr>
          <w:rFonts w:eastAsia="Times New Roman" w:cstheme="minorHAnsi"/>
          <w:lang w:eastAsia="cs-CZ"/>
        </w:rPr>
        <w:t xml:space="preserve"> </w:t>
      </w:r>
      <w:r w:rsidRPr="002723A1">
        <w:rPr>
          <w:rFonts w:eastAsia="Times New Roman" w:cstheme="minorHAnsi"/>
          <w:lang w:eastAsia="cs-CZ"/>
        </w:rPr>
        <w:t>Potom požádáte každého jednotlivě, aby do záznamu prohlásil „souhlasím s nahráváním“ tak, abyste ale věděl</w:t>
      </w:r>
      <w:r>
        <w:rPr>
          <w:rFonts w:eastAsia="Times New Roman" w:cstheme="minorHAnsi"/>
          <w:lang w:eastAsia="cs-CZ"/>
        </w:rPr>
        <w:t>i</w:t>
      </w:r>
      <w:r w:rsidRPr="002723A1">
        <w:rPr>
          <w:rFonts w:eastAsia="Times New Roman" w:cstheme="minorHAnsi"/>
          <w:lang w:eastAsia="cs-CZ"/>
        </w:rPr>
        <w:t xml:space="preserve"> (ze záznamu), kdo takto souhlasil. Důležité je také zmínit datum na začátku nahrávání: Dne….</w:t>
      </w:r>
      <w:r>
        <w:rPr>
          <w:rFonts w:eastAsia="Times New Roman" w:cstheme="minorHAnsi"/>
          <w:lang w:eastAsia="cs-CZ"/>
        </w:rPr>
        <w:t xml:space="preserve"> </w:t>
      </w:r>
      <w:r w:rsidRPr="002723A1">
        <w:rPr>
          <w:rFonts w:eastAsia="Times New Roman" w:cstheme="minorHAnsi"/>
          <w:lang w:eastAsia="cs-CZ"/>
        </w:rPr>
        <w:t>jsme se sešli…</w:t>
      </w:r>
      <w:r>
        <w:rPr>
          <w:rFonts w:eastAsia="Times New Roman" w:cstheme="minorHAnsi"/>
          <w:lang w:eastAsia="cs-CZ"/>
        </w:rPr>
        <w:t xml:space="preserve"> </w:t>
      </w:r>
      <w:r w:rsidRPr="002723A1">
        <w:rPr>
          <w:rFonts w:eastAsia="Times New Roman" w:cstheme="minorHAnsi"/>
          <w:lang w:eastAsia="cs-CZ"/>
        </w:rPr>
        <w:t xml:space="preserve">za </w:t>
      </w:r>
      <w:r w:rsidRPr="002723A1">
        <w:rPr>
          <w:rFonts w:eastAsia="Times New Roman" w:cstheme="minorHAnsi"/>
          <w:lang w:eastAsia="cs-CZ"/>
        </w:rPr>
        <w:t>účelem</w:t>
      </w:r>
      <w:r>
        <w:rPr>
          <w:rFonts w:eastAsia="Times New Roman" w:cstheme="minorHAnsi"/>
          <w:lang w:eastAsia="cs-CZ"/>
        </w:rPr>
        <w:t>….</w:t>
      </w:r>
    </w:p>
    <w:sectPr w:rsidR="002723A1" w:rsidRPr="002723A1" w:rsidSect="002723A1">
      <w:footerReference w:type="default" r:id="rId17"/>
      <w:pgSz w:w="11906" w:h="16838"/>
      <w:pgMar w:top="1134" w:right="1418" w:bottom="1418" w:left="1418" w:header="709" w:footer="709" w:gutter="0"/>
      <w:pgNumType w:start="1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Eva Horníčková" w:date="2023-04-21T18:01:00Z" w:initials="EH">
    <w:p w14:paraId="5FFAD357" w14:textId="77777777" w:rsidR="002723A1" w:rsidRDefault="002723A1" w:rsidP="009D455B">
      <w:pPr>
        <w:pStyle w:val="Textkomente"/>
      </w:pPr>
      <w:r>
        <w:rPr>
          <w:rStyle w:val="Odkaznakoment"/>
        </w:rPr>
        <w:annotationRef/>
      </w:r>
      <w:r>
        <w:t>Upřesnit dle povahy záznamu.</w:t>
      </w:r>
    </w:p>
  </w:comment>
  <w:comment w:id="2" w:author="Eva Horníčková" w:date="2023-04-21T17:57:00Z" w:initials="EH">
    <w:p w14:paraId="6E7FBB70" w14:textId="77777777" w:rsidR="002723A1" w:rsidRDefault="002723A1" w:rsidP="008B7682">
      <w:pPr>
        <w:pStyle w:val="Textkomente"/>
      </w:pPr>
      <w:r>
        <w:rPr>
          <w:rStyle w:val="Odkaznakoment"/>
        </w:rPr>
        <w:annotationRef/>
      </w:r>
      <w:r>
        <w:t>Viz výše.</w:t>
      </w:r>
    </w:p>
  </w:comment>
  <w:comment w:id="3" w:author="Eva Horníčková" w:date="2023-04-21T17:57:00Z" w:initials="EH">
    <w:p w14:paraId="4341AAF0" w14:textId="5BFDAA6B" w:rsidR="002723A1" w:rsidRDefault="002723A1" w:rsidP="00303214">
      <w:pPr>
        <w:pStyle w:val="Textkomente"/>
      </w:pPr>
      <w:r>
        <w:rPr>
          <w:rStyle w:val="Odkaznakoment"/>
        </w:rPr>
        <w:annotationRef/>
      </w:r>
      <w:r>
        <w:t>Rovněž upřesnit dle účelu zpracování</w:t>
      </w:r>
    </w:p>
  </w:comment>
  <w:comment w:id="4" w:author="Eva Horníčková" w:date="2023-04-21T17:57:00Z" w:initials="EH">
    <w:p w14:paraId="62F999DD" w14:textId="77777777" w:rsidR="002723A1" w:rsidRDefault="002723A1" w:rsidP="00861459">
      <w:pPr>
        <w:pStyle w:val="Textkomente"/>
      </w:pPr>
      <w:r>
        <w:rPr>
          <w:rStyle w:val="Odkaznakoment"/>
        </w:rPr>
        <w:annotationRef/>
      </w:r>
      <w:r>
        <w:t>Viz výš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FFAD357" w15:done="0"/>
  <w15:commentEx w15:paraId="6E7FBB70" w15:done="0"/>
  <w15:commentEx w15:paraId="4341AAF0" w15:done="0"/>
  <w15:commentEx w15:paraId="62F999D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ED4DFD" w16cex:dateUtc="2023-04-21T16:01:00Z"/>
  <w16cex:commentExtensible w16cex:durableId="27ED4CF3" w16cex:dateUtc="2023-04-21T15:57:00Z"/>
  <w16cex:commentExtensible w16cex:durableId="27ED4D0F" w16cex:dateUtc="2023-04-21T15:57:00Z"/>
  <w16cex:commentExtensible w16cex:durableId="27ED4D20" w16cex:dateUtc="2023-04-21T15:5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FFAD357" w16cid:durableId="27ED4DFD"/>
  <w16cid:commentId w16cid:paraId="6E7FBB70" w16cid:durableId="27ED4CF3"/>
  <w16cid:commentId w16cid:paraId="4341AAF0" w16cid:durableId="27ED4D0F"/>
  <w16cid:commentId w16cid:paraId="62F999DD" w16cid:durableId="27ED4D2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7C9BB0" w14:textId="77777777" w:rsidR="00AF24AE" w:rsidRDefault="00AF24AE" w:rsidP="009D3AFE">
      <w:pPr>
        <w:spacing w:after="0" w:line="240" w:lineRule="auto"/>
      </w:pPr>
      <w:r>
        <w:separator/>
      </w:r>
    </w:p>
  </w:endnote>
  <w:endnote w:type="continuationSeparator" w:id="0">
    <w:p w14:paraId="0EEC1116" w14:textId="77777777" w:rsidR="00AF24AE" w:rsidRDefault="00AF24AE" w:rsidP="009D3A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46087D" w14:textId="3F50FCA2" w:rsidR="009D3AFE" w:rsidRPr="009D3AFE" w:rsidRDefault="009D3AFE" w:rsidP="009D3AFE">
    <w:pPr>
      <w:pStyle w:val="Zpat"/>
      <w:jc w:val="center"/>
      <w:rPr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D62040" w14:textId="77777777" w:rsidR="00AF24AE" w:rsidRDefault="00AF24AE" w:rsidP="009D3AFE">
      <w:pPr>
        <w:spacing w:after="0" w:line="240" w:lineRule="auto"/>
      </w:pPr>
      <w:r>
        <w:separator/>
      </w:r>
    </w:p>
  </w:footnote>
  <w:footnote w:type="continuationSeparator" w:id="0">
    <w:p w14:paraId="56E1CF58" w14:textId="77777777" w:rsidR="00AF24AE" w:rsidRDefault="00AF24AE" w:rsidP="009D3AFE">
      <w:pPr>
        <w:spacing w:after="0" w:line="240" w:lineRule="auto"/>
      </w:pPr>
      <w:r>
        <w:continuationSeparator/>
      </w:r>
    </w:p>
  </w:footnote>
  <w:footnote w:id="1">
    <w:p w14:paraId="11A87C44" w14:textId="220691F6" w:rsidR="00171DAE" w:rsidRDefault="00171DAE" w:rsidP="00171DAE">
      <w:pPr>
        <w:pStyle w:val="Textpoznpodarou"/>
        <w:jc w:val="both"/>
      </w:pPr>
      <w:r>
        <w:rPr>
          <w:rStyle w:val="Znakapoznpodarou"/>
        </w:rPr>
        <w:footnoteRef/>
      </w:r>
      <w:r>
        <w:t xml:space="preserve"> Zákon č. 89/2012 Sb., občanský zákoník, ve znění pozdějších předpisů.</w:t>
      </w:r>
    </w:p>
  </w:footnote>
  <w:footnote w:id="2">
    <w:p w14:paraId="3EAD1AED" w14:textId="11EEBF15" w:rsidR="002723A1" w:rsidRDefault="00171DAE" w:rsidP="00171DAE">
      <w:pPr>
        <w:pStyle w:val="Textpoznpodarou"/>
        <w:jc w:val="both"/>
      </w:pPr>
      <w:r>
        <w:rPr>
          <w:rStyle w:val="Znakapoznpodarou"/>
        </w:rPr>
        <w:footnoteRef/>
      </w:r>
      <w:r>
        <w:t xml:space="preserve"> Nařízení Evropského Parlamentu a Rady (EU) 2016/679 ze dne 27. dubna 2016 o ochraně fyzických osob v souvislosti se zpracováním osobních údajů a o volném pohybu těchto údajů a o zrušení směrnice 95/46/ES (obecné nařízení o ochraně osobních údajů)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A3579"/>
    <w:multiLevelType w:val="hybridMultilevel"/>
    <w:tmpl w:val="3E2C846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647791"/>
    <w:multiLevelType w:val="hybridMultilevel"/>
    <w:tmpl w:val="AD46DFD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BF5685"/>
    <w:multiLevelType w:val="hybridMultilevel"/>
    <w:tmpl w:val="D96E141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7D6A71"/>
    <w:multiLevelType w:val="hybridMultilevel"/>
    <w:tmpl w:val="8618ECBE"/>
    <w:lvl w:ilvl="0" w:tplc="0405000D">
      <w:start w:val="1"/>
      <w:numFmt w:val="bullet"/>
      <w:lvlText w:val=""/>
      <w:lvlJc w:val="left"/>
      <w:pPr>
        <w:ind w:left="709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4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6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58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0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2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4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69" w:hanging="360"/>
      </w:pPr>
      <w:rPr>
        <w:rFonts w:ascii="Wingdings" w:hAnsi="Wingdings" w:hint="default"/>
      </w:rPr>
    </w:lvl>
  </w:abstractNum>
  <w:num w:numId="1" w16cid:durableId="86313502">
    <w:abstractNumId w:val="0"/>
  </w:num>
  <w:num w:numId="2" w16cid:durableId="1049038571">
    <w:abstractNumId w:val="1"/>
  </w:num>
  <w:num w:numId="3" w16cid:durableId="1907032937">
    <w:abstractNumId w:val="3"/>
  </w:num>
  <w:num w:numId="4" w16cid:durableId="1968968068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va Horníčková">
    <w15:presenceInfo w15:providerId="AD" w15:userId="S::71063055@fsv.cuni.cz::1015d9e0-c6b1-47d6-95d5-e078fdacdbb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1MzM0MTU0MLYwMTZT0lEKTi0uzszPAykwrAUAI4F3DiwAAAA="/>
  </w:docVars>
  <w:rsids>
    <w:rsidRoot w:val="00C5692B"/>
    <w:rsid w:val="00026CA1"/>
    <w:rsid w:val="0005529E"/>
    <w:rsid w:val="00071A28"/>
    <w:rsid w:val="00072B97"/>
    <w:rsid w:val="00080AF8"/>
    <w:rsid w:val="00086B5D"/>
    <w:rsid w:val="000953FA"/>
    <w:rsid w:val="00097F55"/>
    <w:rsid w:val="000A2758"/>
    <w:rsid w:val="000D4993"/>
    <w:rsid w:val="000E5BB6"/>
    <w:rsid w:val="000E68EA"/>
    <w:rsid w:val="000F1DE3"/>
    <w:rsid w:val="000F4E87"/>
    <w:rsid w:val="001325E4"/>
    <w:rsid w:val="0013338B"/>
    <w:rsid w:val="00134F2C"/>
    <w:rsid w:val="0014118E"/>
    <w:rsid w:val="001474BF"/>
    <w:rsid w:val="001530C7"/>
    <w:rsid w:val="00154F3E"/>
    <w:rsid w:val="00162C23"/>
    <w:rsid w:val="00167DF7"/>
    <w:rsid w:val="00171DAE"/>
    <w:rsid w:val="001943CC"/>
    <w:rsid w:val="001C03F4"/>
    <w:rsid w:val="001F1BA3"/>
    <w:rsid w:val="00201295"/>
    <w:rsid w:val="002036DF"/>
    <w:rsid w:val="002269E3"/>
    <w:rsid w:val="00233DDD"/>
    <w:rsid w:val="00235628"/>
    <w:rsid w:val="0025251E"/>
    <w:rsid w:val="00265E1D"/>
    <w:rsid w:val="0027232A"/>
    <w:rsid w:val="002723A1"/>
    <w:rsid w:val="00272CE3"/>
    <w:rsid w:val="00275397"/>
    <w:rsid w:val="00280BCA"/>
    <w:rsid w:val="002903F4"/>
    <w:rsid w:val="00296C9F"/>
    <w:rsid w:val="002A0371"/>
    <w:rsid w:val="002A27C0"/>
    <w:rsid w:val="002A2C97"/>
    <w:rsid w:val="002A3065"/>
    <w:rsid w:val="002A4EAC"/>
    <w:rsid w:val="002B08E1"/>
    <w:rsid w:val="002B5B6E"/>
    <w:rsid w:val="002D47A7"/>
    <w:rsid w:val="002E7E47"/>
    <w:rsid w:val="0031576C"/>
    <w:rsid w:val="00330AC8"/>
    <w:rsid w:val="003603DD"/>
    <w:rsid w:val="003660A3"/>
    <w:rsid w:val="003701C0"/>
    <w:rsid w:val="00373151"/>
    <w:rsid w:val="00380C40"/>
    <w:rsid w:val="003854E4"/>
    <w:rsid w:val="003871BC"/>
    <w:rsid w:val="003925E2"/>
    <w:rsid w:val="003A01D1"/>
    <w:rsid w:val="003A6770"/>
    <w:rsid w:val="003B2BD6"/>
    <w:rsid w:val="003C1C4B"/>
    <w:rsid w:val="003E0046"/>
    <w:rsid w:val="003E15DE"/>
    <w:rsid w:val="004216BB"/>
    <w:rsid w:val="00424CAB"/>
    <w:rsid w:val="0043483D"/>
    <w:rsid w:val="00435A74"/>
    <w:rsid w:val="00446F98"/>
    <w:rsid w:val="00451A50"/>
    <w:rsid w:val="00462B9A"/>
    <w:rsid w:val="00487C2D"/>
    <w:rsid w:val="004A5363"/>
    <w:rsid w:val="004A7292"/>
    <w:rsid w:val="004C02F1"/>
    <w:rsid w:val="004D01AD"/>
    <w:rsid w:val="004D15DD"/>
    <w:rsid w:val="004E6EBB"/>
    <w:rsid w:val="004F154B"/>
    <w:rsid w:val="00504E79"/>
    <w:rsid w:val="00510772"/>
    <w:rsid w:val="00520590"/>
    <w:rsid w:val="0055094E"/>
    <w:rsid w:val="0055159A"/>
    <w:rsid w:val="00552550"/>
    <w:rsid w:val="00573C5F"/>
    <w:rsid w:val="00591F44"/>
    <w:rsid w:val="005A0BEA"/>
    <w:rsid w:val="005A5CB4"/>
    <w:rsid w:val="005B6A68"/>
    <w:rsid w:val="005D24BA"/>
    <w:rsid w:val="005D35A2"/>
    <w:rsid w:val="005F7E6A"/>
    <w:rsid w:val="00605CD8"/>
    <w:rsid w:val="0060771B"/>
    <w:rsid w:val="006232FC"/>
    <w:rsid w:val="0064336A"/>
    <w:rsid w:val="00662F95"/>
    <w:rsid w:val="00664F29"/>
    <w:rsid w:val="0067441C"/>
    <w:rsid w:val="00675DC9"/>
    <w:rsid w:val="00693E69"/>
    <w:rsid w:val="00695F86"/>
    <w:rsid w:val="006A37EB"/>
    <w:rsid w:val="006B2098"/>
    <w:rsid w:val="006B6381"/>
    <w:rsid w:val="006C1A79"/>
    <w:rsid w:val="006D5F8B"/>
    <w:rsid w:val="006E52EB"/>
    <w:rsid w:val="006E55C3"/>
    <w:rsid w:val="007111B9"/>
    <w:rsid w:val="00711378"/>
    <w:rsid w:val="00732EF7"/>
    <w:rsid w:val="00735F6B"/>
    <w:rsid w:val="00752FDE"/>
    <w:rsid w:val="00753E9B"/>
    <w:rsid w:val="0075449D"/>
    <w:rsid w:val="00755AD8"/>
    <w:rsid w:val="00773006"/>
    <w:rsid w:val="00777A95"/>
    <w:rsid w:val="0078624E"/>
    <w:rsid w:val="007A4456"/>
    <w:rsid w:val="007B7C80"/>
    <w:rsid w:val="007C4E3F"/>
    <w:rsid w:val="007C57E1"/>
    <w:rsid w:val="007D25B0"/>
    <w:rsid w:val="007F13D8"/>
    <w:rsid w:val="00800768"/>
    <w:rsid w:val="00801997"/>
    <w:rsid w:val="00810C6B"/>
    <w:rsid w:val="00811719"/>
    <w:rsid w:val="00823836"/>
    <w:rsid w:val="0082594F"/>
    <w:rsid w:val="00850469"/>
    <w:rsid w:val="00850E19"/>
    <w:rsid w:val="008539A6"/>
    <w:rsid w:val="00864A0C"/>
    <w:rsid w:val="008663BB"/>
    <w:rsid w:val="008803EB"/>
    <w:rsid w:val="00885963"/>
    <w:rsid w:val="00886B2C"/>
    <w:rsid w:val="00893DE6"/>
    <w:rsid w:val="008A2641"/>
    <w:rsid w:val="008A3FAE"/>
    <w:rsid w:val="008A5185"/>
    <w:rsid w:val="008C0BB6"/>
    <w:rsid w:val="008C56F7"/>
    <w:rsid w:val="008D31F4"/>
    <w:rsid w:val="008D7274"/>
    <w:rsid w:val="008F20BF"/>
    <w:rsid w:val="009223C9"/>
    <w:rsid w:val="00931528"/>
    <w:rsid w:val="00950D9A"/>
    <w:rsid w:val="009518A7"/>
    <w:rsid w:val="00956FAF"/>
    <w:rsid w:val="0095799E"/>
    <w:rsid w:val="00980AFC"/>
    <w:rsid w:val="00991DAA"/>
    <w:rsid w:val="00993906"/>
    <w:rsid w:val="00993B94"/>
    <w:rsid w:val="00993C25"/>
    <w:rsid w:val="00996F1C"/>
    <w:rsid w:val="00997422"/>
    <w:rsid w:val="009A7284"/>
    <w:rsid w:val="009B6647"/>
    <w:rsid w:val="009B6A0F"/>
    <w:rsid w:val="009D3AFE"/>
    <w:rsid w:val="009F14BC"/>
    <w:rsid w:val="009F494D"/>
    <w:rsid w:val="009F625F"/>
    <w:rsid w:val="00A10F25"/>
    <w:rsid w:val="00A20A92"/>
    <w:rsid w:val="00A20C78"/>
    <w:rsid w:val="00A30A7D"/>
    <w:rsid w:val="00A335F1"/>
    <w:rsid w:val="00A46D81"/>
    <w:rsid w:val="00A47004"/>
    <w:rsid w:val="00A85414"/>
    <w:rsid w:val="00A87496"/>
    <w:rsid w:val="00A95FB5"/>
    <w:rsid w:val="00AA155D"/>
    <w:rsid w:val="00AB2E73"/>
    <w:rsid w:val="00AB60F7"/>
    <w:rsid w:val="00AC0737"/>
    <w:rsid w:val="00AC0F9D"/>
    <w:rsid w:val="00AD560E"/>
    <w:rsid w:val="00AD7E27"/>
    <w:rsid w:val="00AE4659"/>
    <w:rsid w:val="00AE5E57"/>
    <w:rsid w:val="00AF24AE"/>
    <w:rsid w:val="00B00377"/>
    <w:rsid w:val="00B14CFA"/>
    <w:rsid w:val="00B15F9A"/>
    <w:rsid w:val="00B537E4"/>
    <w:rsid w:val="00BA5F27"/>
    <w:rsid w:val="00BB08C3"/>
    <w:rsid w:val="00BB6512"/>
    <w:rsid w:val="00BF55CA"/>
    <w:rsid w:val="00BF6323"/>
    <w:rsid w:val="00C02ACF"/>
    <w:rsid w:val="00C166DD"/>
    <w:rsid w:val="00C267A3"/>
    <w:rsid w:val="00C35687"/>
    <w:rsid w:val="00C40412"/>
    <w:rsid w:val="00C5692B"/>
    <w:rsid w:val="00C742B6"/>
    <w:rsid w:val="00C847F4"/>
    <w:rsid w:val="00C853BB"/>
    <w:rsid w:val="00C93FE7"/>
    <w:rsid w:val="00C95866"/>
    <w:rsid w:val="00CA1D43"/>
    <w:rsid w:val="00CA6498"/>
    <w:rsid w:val="00CD43E5"/>
    <w:rsid w:val="00CE44CB"/>
    <w:rsid w:val="00D21EA4"/>
    <w:rsid w:val="00D2234F"/>
    <w:rsid w:val="00D30593"/>
    <w:rsid w:val="00D45133"/>
    <w:rsid w:val="00D462CC"/>
    <w:rsid w:val="00D52093"/>
    <w:rsid w:val="00D57DA5"/>
    <w:rsid w:val="00D655E0"/>
    <w:rsid w:val="00D747F7"/>
    <w:rsid w:val="00D91442"/>
    <w:rsid w:val="00DA0701"/>
    <w:rsid w:val="00DE108B"/>
    <w:rsid w:val="00DE162E"/>
    <w:rsid w:val="00DE1FF2"/>
    <w:rsid w:val="00DE74AE"/>
    <w:rsid w:val="00E1288D"/>
    <w:rsid w:val="00E15258"/>
    <w:rsid w:val="00E2151A"/>
    <w:rsid w:val="00E21571"/>
    <w:rsid w:val="00E26D56"/>
    <w:rsid w:val="00E333FF"/>
    <w:rsid w:val="00E337DD"/>
    <w:rsid w:val="00E51F35"/>
    <w:rsid w:val="00E54BB7"/>
    <w:rsid w:val="00E65461"/>
    <w:rsid w:val="00E72D95"/>
    <w:rsid w:val="00E82FEE"/>
    <w:rsid w:val="00EA2324"/>
    <w:rsid w:val="00EA6930"/>
    <w:rsid w:val="00EB49BE"/>
    <w:rsid w:val="00EC35CB"/>
    <w:rsid w:val="00EE1078"/>
    <w:rsid w:val="00EF11E9"/>
    <w:rsid w:val="00F03C39"/>
    <w:rsid w:val="00F127DB"/>
    <w:rsid w:val="00F23CC3"/>
    <w:rsid w:val="00F36F40"/>
    <w:rsid w:val="00F3720B"/>
    <w:rsid w:val="00F41B34"/>
    <w:rsid w:val="00F708C1"/>
    <w:rsid w:val="00F7103B"/>
    <w:rsid w:val="00F743AC"/>
    <w:rsid w:val="00F743CC"/>
    <w:rsid w:val="00F75C1E"/>
    <w:rsid w:val="00F80E39"/>
    <w:rsid w:val="00F8209E"/>
    <w:rsid w:val="00F84D87"/>
    <w:rsid w:val="00F9039C"/>
    <w:rsid w:val="00FD0067"/>
    <w:rsid w:val="00FD1962"/>
    <w:rsid w:val="00FD1FDF"/>
    <w:rsid w:val="00FD7FDB"/>
    <w:rsid w:val="00FF0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989E5CA"/>
  <w15:chartTrackingRefBased/>
  <w15:docId w15:val="{DCD673ED-0220-42E5-88F4-0D941F215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280BCA"/>
    <w:pPr>
      <w:ind w:left="720"/>
      <w:contextualSpacing/>
    </w:pPr>
  </w:style>
  <w:style w:type="table" w:styleId="Mkatabulky">
    <w:name w:val="Table Grid"/>
    <w:basedOn w:val="Normlntabulka"/>
    <w:uiPriority w:val="39"/>
    <w:rsid w:val="002A30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9D3A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9D3AFE"/>
  </w:style>
  <w:style w:type="paragraph" w:styleId="Zpat">
    <w:name w:val="footer"/>
    <w:basedOn w:val="Normln"/>
    <w:link w:val="ZpatChar"/>
    <w:uiPriority w:val="99"/>
    <w:unhideWhenUsed/>
    <w:rsid w:val="009D3A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D3AFE"/>
  </w:style>
  <w:style w:type="paragraph" w:customStyle="1" w:styleId="title-doc-first">
    <w:name w:val="title-doc-first"/>
    <w:basedOn w:val="Normln"/>
    <w:rsid w:val="00E72D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171DAE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171DAE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171DAE"/>
    <w:rPr>
      <w:vertAlign w:val="superscript"/>
    </w:rPr>
  </w:style>
  <w:style w:type="character" w:styleId="Odkaznakoment">
    <w:name w:val="annotation reference"/>
    <w:basedOn w:val="Standardnpsmoodstavce"/>
    <w:uiPriority w:val="99"/>
    <w:semiHidden/>
    <w:unhideWhenUsed/>
    <w:rsid w:val="00171DA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171DAE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71DAE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71DA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71DAE"/>
    <w:rPr>
      <w:b/>
      <w:bCs/>
      <w:sz w:val="20"/>
      <w:szCs w:val="20"/>
    </w:rPr>
  </w:style>
  <w:style w:type="character" w:styleId="Hypertextovodkaz">
    <w:name w:val="Hyperlink"/>
    <w:basedOn w:val="Standardnpsmoodstavce"/>
    <w:uiPriority w:val="99"/>
    <w:unhideWhenUsed/>
    <w:rsid w:val="00664F29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664F29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330AC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56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9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cuni.cz/UK-9056.html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hyperlink" Target="mailto:gdpr@cuni.cz" TargetMode="Externa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F9F8ADCC7F81A46A4A9052863FCC3CB" ma:contentTypeVersion="4" ma:contentTypeDescription="Vytvoří nový dokument" ma:contentTypeScope="" ma:versionID="bd0841082cf8e0bc2caf9fc3ab7dcc6f">
  <xsd:schema xmlns:xsd="http://www.w3.org/2001/XMLSchema" xmlns:xs="http://www.w3.org/2001/XMLSchema" xmlns:p="http://schemas.microsoft.com/office/2006/metadata/properties" xmlns:ns2="e44fe97c-ca19-49a6-8cf3-966ad1626230" xmlns:ns3="4bbf64f2-a609-4ec8-9113-a0b99ebe91a0" targetNamespace="http://schemas.microsoft.com/office/2006/metadata/properties" ma:root="true" ma:fieldsID="c7ea4f43ba9bb404255b57e8c204553d" ns2:_="" ns3:_="">
    <xsd:import namespace="e44fe97c-ca19-49a6-8cf3-966ad1626230"/>
    <xsd:import namespace="4bbf64f2-a609-4ec8-9113-a0b99ebe91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fe97c-ca19-49a6-8cf3-966ad16262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bf64f2-a609-4ec8-9113-a0b99ebe91a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BA8AD0-65EE-4CB3-86EA-997E0F1BC9C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B984DD6-B040-43CC-BC96-15EFE5B87D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fe97c-ca19-49a6-8cf3-966ad1626230"/>
    <ds:schemaRef ds:uri="4bbf64f2-a609-4ec8-9113-a0b99ebe91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50701B3-5AEC-49A1-9601-6CD057E89B9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62E9B52-60F6-4505-8287-CA69174DB4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9</Words>
  <Characters>2593</Characters>
  <Application>Microsoft Office Word</Application>
  <DocSecurity>0</DocSecurity>
  <Lines>21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Řepa</dc:creator>
  <cp:keywords/>
  <dc:description/>
  <cp:lastModifiedBy>Eva Horníčková</cp:lastModifiedBy>
  <cp:revision>2</cp:revision>
  <dcterms:created xsi:type="dcterms:W3CDTF">2023-04-21T16:06:00Z</dcterms:created>
  <dcterms:modified xsi:type="dcterms:W3CDTF">2023-04-21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9F8ADCC7F81A46A4A9052863FCC3CB</vt:lpwstr>
  </property>
</Properties>
</file>